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E195F96" w14:textId="77777777" w:rsidR="003D76C5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>1</w:t>
      </w:r>
      <w:r w:rsidR="00E54E21">
        <w:rPr>
          <w:rFonts w:ascii="Times New Roman" w:hAnsi="Times New Roman" w:cs="Times New Roman"/>
          <w:b/>
          <w:sz w:val="24"/>
          <w:szCs w:val="24"/>
          <w:u w:val="single"/>
        </w:rPr>
        <w:t>4</w:t>
      </w:r>
    </w:p>
    <w:p w14:paraId="7E74AECB" w14:textId="77777777" w:rsidR="000C0493" w:rsidRPr="007B446D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316588">
        <w:rPr>
          <w:rFonts w:ascii="Times New Roman" w:hAnsi="Times New Roman" w:cs="Times New Roman"/>
          <w:b/>
          <w:sz w:val="24"/>
          <w:szCs w:val="24"/>
          <w:u w:val="single"/>
        </w:rPr>
        <w:t xml:space="preserve">Explain the Working of </w:t>
      </w:r>
      <w:r w:rsidR="009F256F">
        <w:rPr>
          <w:rFonts w:ascii="Times New Roman" w:hAnsi="Times New Roman" w:cs="Times New Roman"/>
          <w:b/>
          <w:sz w:val="24"/>
          <w:szCs w:val="24"/>
          <w:u w:val="single"/>
        </w:rPr>
        <w:t>Registers, Modes of Operation</w:t>
      </w:r>
      <w:r w:rsidR="006D0829">
        <w:rPr>
          <w:rFonts w:ascii="Times New Roman" w:hAnsi="Times New Roman" w:cs="Times New Roman"/>
          <w:b/>
          <w:sz w:val="24"/>
          <w:szCs w:val="24"/>
          <w:u w:val="single"/>
        </w:rPr>
        <w:t xml:space="preserve"> and Implement </w:t>
      </w:r>
      <w:r w:rsidR="009F256F">
        <w:rPr>
          <w:rFonts w:ascii="Times New Roman" w:hAnsi="Times New Roman" w:cs="Times New Roman"/>
          <w:b/>
          <w:sz w:val="24"/>
          <w:szCs w:val="24"/>
          <w:u w:val="single"/>
        </w:rPr>
        <w:t>Universal Register Using IC</w:t>
      </w:r>
    </w:p>
    <w:p w14:paraId="5D628F84" w14:textId="77777777" w:rsidR="00E92458" w:rsidRPr="007B446D" w:rsidRDefault="00E92458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292898D7" w14:textId="77777777" w:rsidR="000C0493" w:rsidRPr="007B446D" w:rsidRDefault="00E92458" w:rsidP="007B446D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Note: For all the circuits in the tasks, your logic diagrams should be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ither hand drawn or from the software logicly.</w:t>
      </w:r>
      <w:r w:rsidRP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Keep them neat and legible. 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These circuits will be having many connections so, for simulations, make sure that you label the inputs and outputs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clearly</w:t>
      </w:r>
      <w:r w:rsidR="007B446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Use Label tag in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“logically”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.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Y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ou can </w:t>
      </w:r>
      <w:r w:rsidR="008B160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also </w:t>
      </w:r>
      <w:r w:rsidR="00BA39F2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dit the pictures of your outputs in “paint” easily.</w:t>
      </w:r>
    </w:p>
    <w:p w14:paraId="157C3A70" w14:textId="77777777" w:rsidR="000C0493" w:rsidRPr="007B446D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7B446D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14:paraId="59DA955B" w14:textId="77777777" w:rsidR="00E92458" w:rsidRPr="007F7094" w:rsidRDefault="00E92458" w:rsidP="007022F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F7094">
        <w:rPr>
          <w:rFonts w:ascii="Times New Roman" w:hAnsi="Times New Roman" w:cs="Times New Roman"/>
          <w:b/>
          <w:sz w:val="24"/>
          <w:szCs w:val="24"/>
        </w:rPr>
        <w:t xml:space="preserve">Construct a logic circuit for </w:t>
      </w:r>
      <w:r w:rsidR="007F7094" w:rsidRPr="007F7094">
        <w:rPr>
          <w:rFonts w:ascii="Times New Roman" w:hAnsi="Times New Roman" w:cs="Times New Roman"/>
          <w:b/>
          <w:sz w:val="24"/>
          <w:szCs w:val="24"/>
        </w:rPr>
        <w:t xml:space="preserve">4-bit </w:t>
      </w:r>
      <w:r w:rsidR="009F256F">
        <w:rPr>
          <w:rFonts w:ascii="Times New Roman" w:hAnsi="Times New Roman" w:cs="Times New Roman"/>
          <w:b/>
          <w:sz w:val="24"/>
          <w:szCs w:val="24"/>
        </w:rPr>
        <w:t>Shift Register working in PISO mode</w:t>
      </w:r>
      <w:r w:rsidR="007F7094" w:rsidRPr="007F7094">
        <w:rPr>
          <w:rFonts w:ascii="Times New Roman" w:hAnsi="Times New Roman" w:cs="Times New Roman"/>
          <w:b/>
          <w:sz w:val="24"/>
          <w:szCs w:val="24"/>
        </w:rPr>
        <w:t xml:space="preserve"> using </w:t>
      </w:r>
      <w:r w:rsidR="009F256F">
        <w:rPr>
          <w:rFonts w:ascii="Times New Roman" w:hAnsi="Times New Roman" w:cs="Times New Roman"/>
          <w:b/>
          <w:sz w:val="24"/>
          <w:szCs w:val="24"/>
        </w:rPr>
        <w:t xml:space="preserve">D 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>Flip Flop</w:t>
      </w:r>
      <w:r w:rsidR="00316588" w:rsidRPr="007F7094">
        <w:rPr>
          <w:rFonts w:ascii="Times New Roman" w:hAnsi="Times New Roman" w:cs="Times New Roman"/>
          <w:b/>
          <w:sz w:val="24"/>
          <w:szCs w:val="24"/>
        </w:rPr>
        <w:t>.</w:t>
      </w:r>
      <w:r w:rsidR="007B446D" w:rsidRPr="007F7094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31A0A684" w14:textId="77777777" w:rsidR="00EA1413" w:rsidRPr="007B446D" w:rsidRDefault="007F7094" w:rsidP="00C0574B">
      <w:pPr>
        <w:rPr>
          <w:rFonts w:ascii="Times New Roman" w:hAnsi="Times New Roman" w:cs="Times New Roman"/>
          <w:color w:val="000000"/>
          <w:sz w:val="24"/>
          <w:szCs w:val="24"/>
          <w:u w:val="single"/>
        </w:rPr>
      </w:pPr>
      <w:r>
        <w:rPr>
          <w:rFonts w:ascii="Times New Roman" w:hAnsi="Times New Roman" w:cs="Times New Roman"/>
          <w:color w:val="000000"/>
          <w:sz w:val="24"/>
          <w:szCs w:val="24"/>
          <w:u w:val="single"/>
        </w:rPr>
        <w:t xml:space="preserve">4-Bit </w:t>
      </w:r>
      <w:r w:rsidR="009F256F">
        <w:rPr>
          <w:rFonts w:ascii="Times New Roman" w:hAnsi="Times New Roman" w:cs="Times New Roman"/>
          <w:color w:val="000000"/>
          <w:sz w:val="24"/>
          <w:szCs w:val="24"/>
          <w:u w:val="single"/>
        </w:rPr>
        <w:t>Register in PISO Mode</w:t>
      </w:r>
    </w:p>
    <w:p w14:paraId="7B20E35A" w14:textId="77777777" w:rsidR="007B446D" w:rsidRPr="007B446D" w:rsidRDefault="00316588" w:rsidP="007B446D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 w:rsidRP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14:paraId="37BEE5E3" w14:textId="1E6BB272" w:rsidR="00E92458" w:rsidRDefault="006002CF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03ABA26B" wp14:editId="09A41A69">
            <wp:extent cx="5943600" cy="3589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A9736B" w14:textId="13BD8599" w:rsidR="00A1571C" w:rsidRDefault="00A1571C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8BAFB1F" w14:textId="6840CB78" w:rsidR="00A1571C" w:rsidRDefault="00A1571C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8CABA6D" w14:textId="77777777" w:rsidR="00A1571C" w:rsidRPr="00316588" w:rsidRDefault="00A1571C" w:rsidP="00316588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1860869" w14:textId="77777777" w:rsidR="00EA1413" w:rsidRPr="007B446D" w:rsidRDefault="00EA1413" w:rsidP="00C0574B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DFD80E7" w14:textId="77777777" w:rsidR="00EA1413" w:rsidRPr="007B446D" w:rsidRDefault="00EA1413" w:rsidP="00BA6D91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Software Simulation </w:t>
      </w:r>
    </w:p>
    <w:p w14:paraId="590245DE" w14:textId="77777777" w:rsidR="006002CF" w:rsidRDefault="006002CF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225FC1D6" wp14:editId="1052E633">
            <wp:extent cx="5943600" cy="35896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9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21EAAF" w14:textId="77777777" w:rsidR="006002CF" w:rsidRDefault="006002CF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0918206B" w14:textId="77777777" w:rsidR="006002CF" w:rsidRDefault="006002CF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4E9BE105" wp14:editId="03CD7774">
            <wp:extent cx="5943600" cy="3575685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75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F50925" w14:textId="77777777" w:rsidR="006002CF" w:rsidRDefault="006002CF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0DFA21C" w14:textId="77777777" w:rsidR="006002CF" w:rsidRDefault="006002CF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D145216" wp14:editId="59A07E7E">
            <wp:extent cx="5943600" cy="35890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9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476406" w14:textId="77777777" w:rsidR="006002CF" w:rsidRDefault="006002CF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A7D79B8" w14:textId="77777777" w:rsidR="008B6B2C" w:rsidRDefault="006002CF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drawing>
          <wp:inline distT="0" distB="0" distL="0" distR="0" wp14:anchorId="1F9DE498" wp14:editId="3C744E72">
            <wp:extent cx="5943600" cy="35852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8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949E49" w14:textId="77777777" w:rsidR="008B6B2C" w:rsidRDefault="008B6B2C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F9DA58C" w14:textId="6AB36773" w:rsidR="007B446D" w:rsidRPr="007B446D" w:rsidRDefault="006002CF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7576374" wp14:editId="7858ABB4">
            <wp:extent cx="5943600" cy="361886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4A94C" w14:textId="77777777" w:rsidR="007B446D" w:rsidRPr="007B446D" w:rsidRDefault="007B446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83FD237" w14:textId="77777777" w:rsidR="007B446D" w:rsidRPr="007F7094" w:rsidRDefault="00316588" w:rsidP="00671B4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Construct a logic circuit for </w:t>
      </w:r>
      <w:r w:rsidR="00CC4C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7094" w:rsidRPr="007F709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-bit </w:t>
      </w:r>
      <w:r w:rsidR="00CC4CB9">
        <w:rPr>
          <w:rFonts w:ascii="Times New Roman" w:hAnsi="Times New Roman" w:cs="Times New Roman"/>
          <w:b/>
          <w:color w:val="000000"/>
          <w:sz w:val="24"/>
          <w:szCs w:val="24"/>
        </w:rPr>
        <w:t>Bidirectional (Left/Right) Shift Register using D</w:t>
      </w: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  <w:r w:rsidR="002B6E39" w:rsidRPr="007F7094">
        <w:rPr>
          <w:rFonts w:ascii="Times New Roman" w:hAnsi="Times New Roman" w:cs="Times New Roman"/>
          <w:b/>
          <w:color w:val="000000"/>
          <w:sz w:val="24"/>
          <w:szCs w:val="24"/>
        </w:rPr>
        <w:t>Flip Flop</w:t>
      </w:r>
      <w:r w:rsidRPr="007F7094">
        <w:rPr>
          <w:rFonts w:ascii="Times New Roman" w:hAnsi="Times New Roman" w:cs="Times New Roman"/>
          <w:b/>
          <w:color w:val="000000"/>
          <w:sz w:val="24"/>
          <w:szCs w:val="24"/>
        </w:rPr>
        <w:t>.</w:t>
      </w:r>
      <w:r w:rsidR="007B446D" w:rsidRPr="007F7094">
        <w:rPr>
          <w:rFonts w:ascii="Times New Roman" w:hAnsi="Times New Roman" w:cs="Times New Roman"/>
          <w:b/>
          <w:sz w:val="24"/>
          <w:szCs w:val="24"/>
        </w:rPr>
        <w:t xml:space="preserve"> Simulate your circuit to verify the outputs.</w:t>
      </w:r>
      <w:r w:rsidR="002B6E39" w:rsidRPr="007F7094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5370651E" w14:textId="77777777" w:rsidR="007F7094" w:rsidRPr="007F7094" w:rsidRDefault="007F7094" w:rsidP="007F7094">
      <w:pPr>
        <w:pStyle w:val="ListParagraph"/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19E40146" w14:textId="77777777" w:rsidR="007B446D" w:rsidRPr="007B446D" w:rsidRDefault="00316588" w:rsidP="007B446D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color w:val="000000"/>
          <w:sz w:val="24"/>
          <w:szCs w:val="24"/>
        </w:rPr>
        <w:t>Logic</w:t>
      </w:r>
      <w:r w:rsidR="007B446D">
        <w:rPr>
          <w:rFonts w:ascii="Times New Roman" w:hAnsi="Times New Roman" w:cs="Times New Roman"/>
          <w:color w:val="000000"/>
          <w:sz w:val="24"/>
          <w:szCs w:val="24"/>
        </w:rPr>
        <w:t xml:space="preserve"> Diagram</w:t>
      </w:r>
    </w:p>
    <w:p w14:paraId="4CFEFD9F" w14:textId="37CB9967" w:rsidR="00BA6D91" w:rsidRPr="007B446D" w:rsidRDefault="006A039D" w:rsidP="00BA6D91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6A039D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48D416C6" wp14:editId="04BC306A">
            <wp:extent cx="5942965" cy="3276600"/>
            <wp:effectExtent l="0" t="0" r="635" b="0"/>
            <wp:docPr id="7" name="Picture 7" descr="D:\Pending Lab Tasks\Lab 14\Screenshot 2021-07-18 20554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Pending Lab Tasks\Lab 14\Screenshot 2021-07-18 20554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761" cy="3277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54AD60" w14:textId="4D4A2F08" w:rsidR="00A92710" w:rsidRDefault="00BA6D91" w:rsidP="00A92710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4"/>
          <w:szCs w:val="24"/>
        </w:rPr>
      </w:pPr>
      <w:r w:rsidRPr="007B446D">
        <w:rPr>
          <w:rFonts w:ascii="Times New Roman" w:hAnsi="Times New Roman" w:cs="Times New Roman"/>
          <w:color w:val="000000"/>
          <w:sz w:val="24"/>
          <w:szCs w:val="24"/>
        </w:rPr>
        <w:lastRenderedPageBreak/>
        <w:t xml:space="preserve">Software Simulation </w:t>
      </w:r>
    </w:p>
    <w:p w14:paraId="48930081" w14:textId="0DD0548F" w:rsidR="006B0704" w:rsidRDefault="006B0704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DC68E06" w14:textId="0C489864" w:rsidR="006B0704" w:rsidRDefault="006B0704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1D445D5" w14:textId="418E3CD4" w:rsidR="00AC0B98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84063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44D86780" wp14:editId="121B6F6C">
            <wp:extent cx="5943600" cy="3717317"/>
            <wp:effectExtent l="0" t="0" r="0" b="0"/>
            <wp:docPr id="18" name="Picture 18" descr="D:\Pending Lab Tasks\Lab 14\Screenshot 2021-07-18 2109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D:\Pending Lab Tasks\Lab 14\Screenshot 2021-07-18 210915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173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07802" w14:textId="5AC89E92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5D782991" w14:textId="1254D74E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84063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6A234431" wp14:editId="1B54768E">
            <wp:extent cx="5943600" cy="3686589"/>
            <wp:effectExtent l="0" t="0" r="0" b="9525"/>
            <wp:docPr id="19" name="Picture 19" descr="D:\Pending Lab Tasks\Lab 14\Screenshot 2021-07-18 2109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D:\Pending Lab Tasks\Lab 14\Screenshot 2021-07-18 210939.png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865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D47F86" w14:textId="61AA6692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12DE75F" w14:textId="0EB874E3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84063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10DE3C93" wp14:editId="60A4009D">
            <wp:extent cx="5943600" cy="3669982"/>
            <wp:effectExtent l="0" t="0" r="0" b="6985"/>
            <wp:docPr id="20" name="Picture 20" descr="D:\Pending Lab Tasks\Lab 14\Screenshot 2021-07-18 2109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D:\Pending Lab Tasks\Lab 14\Screenshot 2021-07-18 210954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9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68D785" w14:textId="12FC32AF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03123A3" w14:textId="43CB2634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84063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4EE8853C" wp14:editId="00A7E364">
            <wp:extent cx="5943600" cy="3694999"/>
            <wp:effectExtent l="0" t="0" r="0" b="1270"/>
            <wp:docPr id="21" name="Picture 21" descr="D:\Pending Lab Tasks\Lab 14\Screenshot 2021-07-18 2110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D:\Pending Lab Tasks\Lab 14\Screenshot 2021-07-18 211011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949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57F8B" w14:textId="345C017D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48B1E8A8" w14:textId="17E6060E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84063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29AA0597" wp14:editId="6815658F">
            <wp:extent cx="5943600" cy="3651413"/>
            <wp:effectExtent l="0" t="0" r="0" b="6350"/>
            <wp:docPr id="22" name="Picture 22" descr="D:\Pending Lab Tasks\Lab 14\Screenshot 2021-07-18 2110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D:\Pending Lab Tasks\Lab 14\Screenshot 2021-07-18 211028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51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82F829" w14:textId="2E84B63C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344FEFB8" w14:textId="14AFD8EB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84063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43B3B75D" wp14:editId="004C92FE">
            <wp:extent cx="5943600" cy="3734914"/>
            <wp:effectExtent l="0" t="0" r="0" b="0"/>
            <wp:docPr id="23" name="Picture 23" descr="D:\Pending Lab Tasks\Lab 14\Screenshot 2021-07-18 2216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D:\Pending Lab Tasks\Lab 14\Screenshot 2021-07-18 221652.png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34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15D28" w14:textId="4F360E2B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67CA5C10" w14:textId="4A511191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84063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6647C777" wp14:editId="7F786F41">
            <wp:extent cx="5943600" cy="3782671"/>
            <wp:effectExtent l="0" t="0" r="0" b="8890"/>
            <wp:docPr id="24" name="Picture 24" descr="D:\Pending Lab Tasks\Lab 14\Screenshot 2021-07-18 22170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D:\Pending Lab Tasks\Lab 14\Screenshot 2021-07-18 221709.png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26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1BB262" w14:textId="0C7256CD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1978AB00" w14:textId="2DC4C9EC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84063">
        <w:rPr>
          <w:rFonts w:ascii="Times New Roman" w:hAnsi="Times New Roman" w:cs="Times New Roman"/>
          <w:noProof/>
          <w:color w:val="000000"/>
          <w:sz w:val="24"/>
          <w:szCs w:val="24"/>
        </w:rPr>
        <w:lastRenderedPageBreak/>
        <w:drawing>
          <wp:inline distT="0" distB="0" distL="0" distR="0" wp14:anchorId="54E39A66" wp14:editId="4AFED882">
            <wp:extent cx="5943600" cy="3811292"/>
            <wp:effectExtent l="0" t="0" r="0" b="0"/>
            <wp:docPr id="25" name="Picture 25" descr="D:\Pending Lab Tasks\Lab 14\Screenshot 2021-07-18 22172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D:\Pending Lab Tasks\Lab 14\Screenshot 2021-07-18 221727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112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831C47" w14:textId="0333B991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262A89E" w14:textId="44741F37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84063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752E98E8" wp14:editId="6F4851B9">
            <wp:extent cx="5943600" cy="3806062"/>
            <wp:effectExtent l="0" t="0" r="0" b="4445"/>
            <wp:docPr id="26" name="Picture 26" descr="D:\Pending Lab Tasks\Lab 14\Screenshot 2021-07-18 2217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D:\Pending Lab Tasks\Lab 14\Screenshot 2021-07-18 221746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060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DE684F" w14:textId="2DBE6090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</w:p>
    <w:p w14:paraId="7B8B4C93" w14:textId="7A88851B" w:rsidR="00B84063" w:rsidRDefault="00B84063" w:rsidP="005D1E5F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B84063">
        <w:rPr>
          <w:rFonts w:ascii="Times New Roman" w:hAnsi="Times New Roman" w:cs="Times New Roman"/>
          <w:noProof/>
          <w:color w:val="000000"/>
          <w:sz w:val="24"/>
          <w:szCs w:val="24"/>
        </w:rPr>
        <w:drawing>
          <wp:inline distT="0" distB="0" distL="0" distR="0" wp14:anchorId="6CF58CAD" wp14:editId="086B22D4">
            <wp:extent cx="5943600" cy="3789822"/>
            <wp:effectExtent l="0" t="0" r="0" b="1270"/>
            <wp:docPr id="27" name="Picture 27" descr="D:\Pending Lab Tasks\Lab 14\Screenshot 2021-07-18 2218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D:\Pending Lab Tasks\Lab 14\Screenshot 2021-07-18 221808.png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898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840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3AEF9FA" w14:textId="77777777" w:rsidR="008B68CF" w:rsidRDefault="008B68CF" w:rsidP="00CD739F">
      <w:pPr>
        <w:spacing w:after="0" w:line="240" w:lineRule="auto"/>
      </w:pPr>
      <w:r>
        <w:separator/>
      </w:r>
    </w:p>
  </w:endnote>
  <w:endnote w:type="continuationSeparator" w:id="0">
    <w:p w14:paraId="2F863EEB" w14:textId="77777777" w:rsidR="008B68CF" w:rsidRDefault="008B68CF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4199B50" w14:textId="77777777" w:rsidR="008B68CF" w:rsidRDefault="008B68CF" w:rsidP="00CD739F">
      <w:pPr>
        <w:spacing w:after="0" w:line="240" w:lineRule="auto"/>
      </w:pPr>
      <w:r>
        <w:separator/>
      </w:r>
    </w:p>
  </w:footnote>
  <w:footnote w:type="continuationSeparator" w:id="0">
    <w:p w14:paraId="0558198E" w14:textId="77777777" w:rsidR="008B68CF" w:rsidRDefault="008B68CF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087576"/>
    <w:multiLevelType w:val="hybridMultilevel"/>
    <w:tmpl w:val="8996EB64"/>
    <w:lvl w:ilvl="0" w:tplc="17C2F396">
      <w:start w:val="1"/>
      <w:numFmt w:val="lowerLetter"/>
      <w:lvlText w:val="%1)"/>
      <w:lvlJc w:val="left"/>
      <w:pPr>
        <w:ind w:left="108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74461A0"/>
    <w:multiLevelType w:val="hybridMultilevel"/>
    <w:tmpl w:val="ABA09C4A"/>
    <w:lvl w:ilvl="0" w:tplc="2A3462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988532A"/>
    <w:multiLevelType w:val="hybridMultilevel"/>
    <w:tmpl w:val="4E20B59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42465B8"/>
    <w:multiLevelType w:val="hybridMultilevel"/>
    <w:tmpl w:val="F6B8B9BA"/>
    <w:lvl w:ilvl="0" w:tplc="C382F2EC">
      <w:start w:val="1"/>
      <w:numFmt w:val="bullet"/>
      <w:lvlText w:val=""/>
      <w:lvlJc w:val="left"/>
      <w:pPr>
        <w:ind w:left="108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4C20E3A"/>
    <w:multiLevelType w:val="hybridMultilevel"/>
    <w:tmpl w:val="4EC41F20"/>
    <w:lvl w:ilvl="0" w:tplc="5622F1A8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435754"/>
    <w:multiLevelType w:val="hybridMultilevel"/>
    <w:tmpl w:val="64C07B8A"/>
    <w:lvl w:ilvl="0" w:tplc="EB0A9ABC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11"/>
  </w:num>
  <w:num w:numId="5">
    <w:abstractNumId w:val="1"/>
  </w:num>
  <w:num w:numId="6">
    <w:abstractNumId w:val="10"/>
  </w:num>
  <w:num w:numId="7">
    <w:abstractNumId w:val="14"/>
  </w:num>
  <w:num w:numId="8">
    <w:abstractNumId w:val="3"/>
  </w:num>
  <w:num w:numId="9">
    <w:abstractNumId w:val="6"/>
  </w:num>
  <w:num w:numId="10">
    <w:abstractNumId w:val="13"/>
  </w:num>
  <w:num w:numId="11">
    <w:abstractNumId w:val="16"/>
  </w:num>
  <w:num w:numId="12">
    <w:abstractNumId w:val="15"/>
  </w:num>
  <w:num w:numId="13">
    <w:abstractNumId w:val="2"/>
  </w:num>
  <w:num w:numId="14">
    <w:abstractNumId w:val="8"/>
  </w:num>
  <w:num w:numId="15">
    <w:abstractNumId w:val="7"/>
  </w:num>
  <w:num w:numId="16">
    <w:abstractNumId w:val="4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en-US" w:vendorID="64" w:dllVersion="131078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07680"/>
    <w:rsid w:val="000362D4"/>
    <w:rsid w:val="0005408E"/>
    <w:rsid w:val="000C0493"/>
    <w:rsid w:val="00194BB3"/>
    <w:rsid w:val="001B2F92"/>
    <w:rsid w:val="001E737E"/>
    <w:rsid w:val="0026053E"/>
    <w:rsid w:val="002A52EA"/>
    <w:rsid w:val="002B6E39"/>
    <w:rsid w:val="00316588"/>
    <w:rsid w:val="00345F50"/>
    <w:rsid w:val="003A1866"/>
    <w:rsid w:val="003C1923"/>
    <w:rsid w:val="003D76C5"/>
    <w:rsid w:val="004077A4"/>
    <w:rsid w:val="00426EB2"/>
    <w:rsid w:val="0044659F"/>
    <w:rsid w:val="00491F73"/>
    <w:rsid w:val="004C6D11"/>
    <w:rsid w:val="00534700"/>
    <w:rsid w:val="005347BA"/>
    <w:rsid w:val="00595E05"/>
    <w:rsid w:val="005B5745"/>
    <w:rsid w:val="005D1E5F"/>
    <w:rsid w:val="005D5834"/>
    <w:rsid w:val="005F0468"/>
    <w:rsid w:val="006002CF"/>
    <w:rsid w:val="00601DD4"/>
    <w:rsid w:val="00623D4D"/>
    <w:rsid w:val="0063251A"/>
    <w:rsid w:val="00656A4E"/>
    <w:rsid w:val="006670E1"/>
    <w:rsid w:val="00680228"/>
    <w:rsid w:val="006A039D"/>
    <w:rsid w:val="006B0704"/>
    <w:rsid w:val="006D0829"/>
    <w:rsid w:val="00755775"/>
    <w:rsid w:val="00796239"/>
    <w:rsid w:val="007A5016"/>
    <w:rsid w:val="007B446D"/>
    <w:rsid w:val="007F7094"/>
    <w:rsid w:val="00871F8F"/>
    <w:rsid w:val="008B1602"/>
    <w:rsid w:val="008B68CF"/>
    <w:rsid w:val="008B6B2C"/>
    <w:rsid w:val="008C29E8"/>
    <w:rsid w:val="00950D1F"/>
    <w:rsid w:val="00951912"/>
    <w:rsid w:val="009F256F"/>
    <w:rsid w:val="00A1571C"/>
    <w:rsid w:val="00A31FF8"/>
    <w:rsid w:val="00A46DA3"/>
    <w:rsid w:val="00A66C12"/>
    <w:rsid w:val="00A82E67"/>
    <w:rsid w:val="00A92710"/>
    <w:rsid w:val="00AC0B98"/>
    <w:rsid w:val="00AC7F9A"/>
    <w:rsid w:val="00B264C7"/>
    <w:rsid w:val="00B62A25"/>
    <w:rsid w:val="00B7027C"/>
    <w:rsid w:val="00B84063"/>
    <w:rsid w:val="00BA39F2"/>
    <w:rsid w:val="00BA639A"/>
    <w:rsid w:val="00BA6D91"/>
    <w:rsid w:val="00BE1E09"/>
    <w:rsid w:val="00C037CB"/>
    <w:rsid w:val="00C0574B"/>
    <w:rsid w:val="00C24F40"/>
    <w:rsid w:val="00C33BB9"/>
    <w:rsid w:val="00CC4CB9"/>
    <w:rsid w:val="00CD739F"/>
    <w:rsid w:val="00DB041C"/>
    <w:rsid w:val="00DF49C2"/>
    <w:rsid w:val="00E103F9"/>
    <w:rsid w:val="00E52790"/>
    <w:rsid w:val="00E54E21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FFFDD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0</Pages>
  <Words>136</Words>
  <Characters>77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Saad Ahmad</cp:lastModifiedBy>
  <cp:revision>42</cp:revision>
  <dcterms:created xsi:type="dcterms:W3CDTF">2021-06-28T05:12:00Z</dcterms:created>
  <dcterms:modified xsi:type="dcterms:W3CDTF">2021-07-18T17:31:00Z</dcterms:modified>
</cp:coreProperties>
</file>